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8"/>
          <w:headerReference w:type="first" r:id="rId9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5B28AF" w:rsidRDefault="00651837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tensified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tereoselective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econdary nucleation in</w:t>
      </w:r>
      <w:r w:rsidR="0003338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olid state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racemization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via </w:t>
      </w:r>
      <w:r w:rsidR="0003338C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wave-assisted temperature cycles</w:t>
      </w:r>
    </w:p>
    <w:p w:rsidR="005B28AF" w:rsidRDefault="005B28AF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  <w:r w:rsidRPr="005B28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abio Cameli</w:t>
      </w:r>
      <w:r w:rsidRPr="005B28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5B28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Christos Xiouras</w:t>
      </w:r>
      <w:r w:rsidR="0063591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,2</w:t>
      </w:r>
      <w:r w:rsidRPr="005B28A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Georgios D. Stefanidis</w:t>
      </w:r>
      <w:r w:rsidRPr="005B28A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</w:p>
    <w:p w:rsidR="005B28AF" w:rsidRDefault="00704BDF" w:rsidP="005B28A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B28AF" w:rsidRPr="005B28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cess Engineering for Sustainable Systems (</w:t>
      </w:r>
      <w:proofErr w:type="spellStart"/>
      <w:r w:rsidR="005B28AF" w:rsidRPr="005B28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cESS</w:t>
      </w:r>
      <w:proofErr w:type="spellEnd"/>
      <w:r w:rsidR="005B28AF" w:rsidRPr="005B28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), Department of Chemical Engineering KU Leuven, </w:t>
      </w:r>
      <w:proofErr w:type="spellStart"/>
      <w:r w:rsidR="005B28AF" w:rsidRPr="005B28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lestijnenlaan</w:t>
      </w:r>
      <w:proofErr w:type="spellEnd"/>
      <w:r w:rsidR="005B28AF" w:rsidRPr="005B28A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00F, 3001 Leuven, Belgium </w:t>
      </w:r>
    </w:p>
    <w:p w:rsidR="005B28AF" w:rsidRPr="005B28AF" w:rsidRDefault="005B28AF" w:rsidP="005B28AF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  <w:r w:rsidRPr="005B28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2 Crystallization Technology Unit (CTU), Janssen Pharmaceutical Companies of Johnson &amp; Johnson, Janssen Research &amp; Development, </w:t>
      </w:r>
      <w:proofErr w:type="spellStart"/>
      <w:r w:rsidRPr="005B28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Tournhoutseweg</w:t>
      </w:r>
      <w:proofErr w:type="spellEnd"/>
      <w:r w:rsidRPr="005B28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30, 2340, </w:t>
      </w:r>
      <w:proofErr w:type="spellStart"/>
      <w:r w:rsidRPr="005B28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Beerse</w:t>
      </w:r>
      <w:proofErr w:type="spellEnd"/>
      <w:r w:rsidRPr="005B28AF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, Belgium</w:t>
      </w:r>
    </w:p>
    <w:p w:rsidR="005B28AF" w:rsidRDefault="005B28AF" w:rsidP="005B28A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jc w:val="center"/>
        <w:rPr>
          <w:rFonts w:asciiTheme="minorHAnsi" w:eastAsia="MS PGothic" w:hAnsiTheme="minorHAnsi"/>
          <w:bCs/>
          <w:iCs/>
          <w:color w:val="000000"/>
        </w:rPr>
      </w:pPr>
      <w:r w:rsidRPr="005B28AF">
        <w:rPr>
          <w:rFonts w:asciiTheme="minorHAnsi" w:eastAsia="MS PGothic" w:hAnsiTheme="minorHAnsi"/>
          <w:bCs/>
          <w:iCs/>
          <w:color w:val="000000"/>
        </w:rPr>
        <w:t xml:space="preserve">* </w:t>
      </w:r>
      <w:r>
        <w:rPr>
          <w:rFonts w:asciiTheme="minorHAnsi" w:eastAsia="MS PGothic" w:hAnsiTheme="minorHAnsi"/>
          <w:bCs/>
          <w:iCs/>
          <w:color w:val="000000"/>
        </w:rPr>
        <w:t>georgios.stefanidis@kuleuven.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B28AF" w:rsidRPr="0003338C" w:rsidRDefault="004A41A5" w:rsidP="0003338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high </w:t>
      </w:r>
      <w:proofErr w:type="spellStart"/>
      <w:r>
        <w:rPr>
          <w:rFonts w:asciiTheme="minorHAnsi" w:hAnsiTheme="minorHAnsi"/>
        </w:rPr>
        <w:t>supersaturation</w:t>
      </w:r>
      <w:proofErr w:type="spellEnd"/>
      <w:r>
        <w:rPr>
          <w:rFonts w:asciiTheme="minorHAnsi" w:hAnsiTheme="minorHAnsi"/>
        </w:rPr>
        <w:t xml:space="preserve"> ratios attained through the sharp thermal cycles </w:t>
      </w:r>
      <w:r w:rsidR="00651837">
        <w:rPr>
          <w:rFonts w:asciiTheme="minorHAnsi" w:hAnsiTheme="minorHAnsi"/>
        </w:rPr>
        <w:t xml:space="preserve">performed in a microwave set-up </w:t>
      </w:r>
      <w:r>
        <w:rPr>
          <w:rFonts w:asciiTheme="minorHAnsi" w:hAnsiTheme="minorHAnsi"/>
        </w:rPr>
        <w:t>favor the occurrence of secondary nucleation.</w:t>
      </w:r>
    </w:p>
    <w:p w:rsidR="004A41A5" w:rsidRPr="00EC66CC" w:rsidRDefault="004A41A5" w:rsidP="004A41A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B28AF">
        <w:rPr>
          <w:rFonts w:asciiTheme="minorHAnsi" w:hAnsiTheme="minorHAnsi"/>
        </w:rPr>
        <w:t xml:space="preserve">Enantioselective secondary nucleation </w:t>
      </w:r>
      <w:r w:rsidR="00651837">
        <w:rPr>
          <w:rFonts w:asciiTheme="minorHAnsi" w:hAnsiTheme="minorHAnsi"/>
        </w:rPr>
        <w:t>greatly affects</w:t>
      </w:r>
      <w:r w:rsidR="00651837" w:rsidRPr="005B28AF">
        <w:rPr>
          <w:rFonts w:asciiTheme="minorHAnsi" w:hAnsiTheme="minorHAnsi"/>
        </w:rPr>
        <w:t xml:space="preserve"> </w:t>
      </w:r>
      <w:proofErr w:type="spellStart"/>
      <w:r w:rsidRPr="005B28AF">
        <w:rPr>
          <w:rFonts w:asciiTheme="minorHAnsi" w:hAnsiTheme="minorHAnsi"/>
        </w:rPr>
        <w:t>deracemization</w:t>
      </w:r>
      <w:proofErr w:type="spellEnd"/>
      <w:r w:rsidRPr="005B28AF">
        <w:rPr>
          <w:rFonts w:asciiTheme="minorHAnsi" w:hAnsiTheme="minorHAnsi"/>
        </w:rPr>
        <w:t xml:space="preserve"> rate in temperature cycling-induced deracemization</w:t>
      </w:r>
      <w:r w:rsidRPr="00EC66CC">
        <w:rPr>
          <w:rFonts w:asciiTheme="minorHAnsi" w:hAnsiTheme="minorHAnsi"/>
        </w:rPr>
        <w:t>.</w:t>
      </w:r>
      <w:r w:rsidR="00146ED0">
        <w:rPr>
          <w:rFonts w:asciiTheme="minorHAnsi" w:hAnsiTheme="minorHAnsi"/>
        </w:rPr>
        <w:t xml:space="preserve"> 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22710" w:rsidRPr="005B28AF" w:rsidRDefault="005B28AF" w:rsidP="005B28A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 for single enantiomers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ecoming central in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rmaceutical and fine chemical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y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is direction</w:t>
      </w:r>
      <w:r w:rsidR="000109B8"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ous</w:t>
      </w:r>
      <w:r w:rsidR="000109B8"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s have been designed to produce single handed compounds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ither by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ymmetric synthesis 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by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 s</w:t>
      </w:r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paration of a racemic mixture [1].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atter approach has proved more efficient in terms of industrial feasibility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ost effective and established separation techniques</w:t>
      </w:r>
      <w:r w:rsidR="000109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ystallization processes </w:t>
      </w:r>
      <w:r w:rsidR="00B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in the framework of </w:t>
      </w:r>
      <w:proofErr w:type="spellStart"/>
      <w:r w:rsidR="00B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racemization</w:t>
      </w:r>
      <w:proofErr w:type="spellEnd"/>
      <w:r w:rsidR="00B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)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 for high productivity of the target compound.</w:t>
      </w:r>
    </w:p>
    <w:p w:rsidR="005B28AF" w:rsidRPr="005B28AF" w:rsidRDefault="005B28AF" w:rsidP="005B28A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 the most promising solid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te </w:t>
      </w:r>
      <w:proofErr w:type="spellStart"/>
      <w:r w:rsidR="00355EA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racemization</w:t>
      </w:r>
      <w:proofErr w:type="spellEnd"/>
      <w:r w:rsidR="00355E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ques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55E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bstantial attention </w:t>
      </w:r>
      <w:r w:rsidR="00355EAB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lately given to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 cycling-induc</w:t>
      </w:r>
      <w:r w:rsidR="00C20D0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deracemization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technique</w:t>
      </w:r>
      <w:r w:rsidR="00C20D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based on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mal fluctuations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induce</w:t>
      </w:r>
      <w:r w:rsidR="00B22710"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al dissolution and subsequent crystallization of a racemic suspension</w:t>
      </w:r>
      <w:r w:rsidR="00B2271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ose </w:t>
      </w:r>
      <w:r w:rsidR="00141891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is maintained in a chemical equilibrium by a </w:t>
      </w:r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zed racemization reaction [2].</w:t>
      </w:r>
    </w:p>
    <w:p w:rsidR="005B28AF" w:rsidRDefault="005B28AF" w:rsidP="005B28A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s the process time of this kind of techniques is intrinsically long, cycle duration can be significantly reduced by efficient heating and fast cooling which can be easily per</w:t>
      </w:r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ed</w:t>
      </w:r>
      <w:r w:rsidR="001418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or example, </w:t>
      </w:r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microwave apparatus [3].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other hand, the high supersaturation levels achieved upon cooling </w:t>
      </w:r>
      <w:r w:rsidR="00C20D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kely to result in the generation of secondary nuclei. Up to date, the occurrence of secon</w:t>
      </w:r>
      <w:r w:rsidR="00C20D0C">
        <w:rPr>
          <w:rFonts w:asciiTheme="minorHAnsi" w:eastAsia="MS PGothic" w:hAnsiTheme="minorHAnsi"/>
          <w:color w:val="000000"/>
          <w:sz w:val="22"/>
          <w:szCs w:val="22"/>
          <w:lang w:val="en-US"/>
        </w:rPr>
        <w:t>dary nucleation as main pathway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D749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F4596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letion of the solute supersaturation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</w:t>
      </w:r>
      <w:r w:rsidR="0099385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ed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detrimental </w:t>
      </w:r>
      <w:r w:rsidR="009938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deracemization 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expected racemic nature of the produced crystals. However, a thorough evaluation of the handedness of the generated particles has not been performed </w:t>
      </w:r>
      <w:r w:rsidR="00993857">
        <w:rPr>
          <w:rFonts w:asciiTheme="minorHAnsi" w:eastAsia="MS PGothic" w:hAnsiTheme="minorHAnsi"/>
          <w:color w:val="000000"/>
          <w:sz w:val="22"/>
          <w:szCs w:val="22"/>
          <w:lang w:val="en-US"/>
        </w:rPr>
        <w:t>yet</w:t>
      </w:r>
      <w:r w:rsidR="0018455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 this study aims at establishing the role of secondary nucleation in the framework of temperature cycling-induced deracemization and the connection between the magnitude</w:t>
      </w:r>
      <w:r w:rsidR="000904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econdary nucleation and</w:t>
      </w:r>
      <w:r w:rsidRPr="005B28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acemization rate.</w:t>
      </w:r>
    </w:p>
    <w:p w:rsidR="00790003" w:rsidRDefault="00790003" w:rsidP="005B28A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90003" w:rsidRDefault="00790003" w:rsidP="005B28A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4C7CE3" w:rsidRDefault="004C7CE3" w:rsidP="005B28A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5B28A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41891" w:rsidRDefault="004A41A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hiral suspension of conglomerate crystals of </w:t>
      </w:r>
      <w:r w:rsidRPr="004A41A5">
        <w:rPr>
          <w:rFonts w:asciiTheme="minorHAnsi" w:eastAsia="MS PGothic" w:hAnsiTheme="minorHAnsi"/>
          <w:color w:val="000000"/>
          <w:sz w:val="22"/>
          <w:szCs w:val="22"/>
          <w:lang w:val="en-US"/>
        </w:rPr>
        <w:t>2-isopropyl-3-hydroxy-3-phenylisoindolin-1-o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oluene with catalytic amount of </w:t>
      </w:r>
      <w:r w:rsidRPr="004A41A5">
        <w:rPr>
          <w:rFonts w:asciiTheme="minorHAnsi" w:eastAsia="MS PGothic" w:hAnsiTheme="minorHAnsi"/>
          <w:color w:val="000000"/>
          <w:sz w:val="22"/>
          <w:szCs w:val="22"/>
          <w:lang w:val="en-US"/>
        </w:rPr>
        <w:t>1,8-diazabicyclo[5.4.0]undec-7-en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BU) was subjected to temperature cycles in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mod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wave reactor capable of attaining rapid thermal cycles in which dissolution and crystallization phases can be run isothermally at the two temperature </w:t>
      </w:r>
      <w:r w:rsidR="0090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sweep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F0D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22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FF34BF">
        <w:rPr>
          <w:rFonts w:asciiTheme="minorHAnsi" w:eastAsia="MS PGothic" w:hAnsiTheme="minorHAnsi"/>
          <w:color w:val="000000"/>
          <w:sz w:val="22"/>
          <w:szCs w:val="22"/>
          <w:lang w:val="en-US"/>
        </w:rPr>
        <w:t>us</w:t>
      </w:r>
      <w:r w:rsidR="005F0D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722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eme operating window</w:t>
      </w:r>
      <w:r w:rsidR="005745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722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ed in this study allow for investigation into the main factors affecting the occurrence of secondary nucleatio</w:t>
      </w:r>
      <w:r w:rsidR="008B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1418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are namely:</w:t>
      </w:r>
    </w:p>
    <w:p w:rsidR="00141891" w:rsidRDefault="00141891" w:rsidP="00141891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</w:t>
      </w:r>
    </w:p>
    <w:p w:rsidR="00141891" w:rsidRDefault="00141891" w:rsidP="00141891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spension density</w:t>
      </w:r>
    </w:p>
    <w:p w:rsidR="00704BDF" w:rsidRPr="00141891" w:rsidRDefault="00141891" w:rsidP="00141891">
      <w:pPr>
        <w:pStyle w:val="ListParagraph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irring rate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E5A3F" w:rsidRPr="00DE5A3F" w:rsidRDefault="00651837" w:rsidP="00F932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43890</wp:posOffset>
                </wp:positionH>
                <wp:positionV relativeFrom="paragraph">
                  <wp:posOffset>1905000</wp:posOffset>
                </wp:positionV>
                <wp:extent cx="4064000" cy="1509395"/>
                <wp:effectExtent l="0" t="0" r="0" b="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64000" cy="1509395"/>
                          <a:chOff x="0" y="0"/>
                          <a:chExt cx="4064000" cy="150939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3895" cy="15093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00" y="0"/>
                            <a:ext cx="2159000" cy="15093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82E7FB" id="Group 4" o:spid="_x0000_s1026" style="position:absolute;margin-left:50.7pt;margin-top:150pt;width:320pt;height:118.85pt;z-index:251658240" coordsize="40640,15093" o:gfxdata="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9538;height:15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">
                  <v:imagedata r:id="rId12" o:title=""/>
                  <v:path arrowok="t"/>
                </v:shape>
                <v:shape id="Picture 2" o:spid="_x0000_s1028" type="#_x0000_t75" style="position:absolute;left:19050;width:21590;height:15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">
                  <v:imagedata r:id="rId13" o:title=""/>
                  <v:path arrowok="t"/>
                </v:shape>
                <w10:wrap type="topAndBottom"/>
              </v:group>
            </w:pict>
          </mc:Fallback>
        </mc:AlternateConten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harp t</w:t>
      </w:r>
      <w:r w:rsidR="0007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emperature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cles performed in the microwave apparatus induce high solute supersaturation ratios that are responsible for the generation of secondary nuclei during the low temperature 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eriod. The deracemization rate is positively affected by the increase in supersaturation up to a certain threshold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yond which competition between stere</w:t>
      </w:r>
      <w:r w:rsidR="00DE5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ve and non-stereosel</w:t>
      </w:r>
      <w:r w:rsidR="00243278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tive secondary nucleation hinders the rate of the process. On the other hand, 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ing suspension 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nsity 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nsif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reoselective</w:t>
      </w:r>
      <w:proofErr w:type="spellEnd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of new particles 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ing to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</w:t>
      </w:r>
      <w:proofErr w:type="spellStart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racemization</w:t>
      </w:r>
      <w:proofErr w:type="spellEnd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. Lastly, vigorous stirring can deliver extensive generation of secondary nuclei</w:t>
      </w:r>
      <w:r w:rsidR="00B471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="00590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ribute to </w:t>
      </w:r>
      <w:r w:rsidR="00BF2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specific surface area </w:t>
      </w:r>
      <w:r w:rsidR="00B471B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overall crystals population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a)</w:t>
      </w:r>
      <w:r w:rsidR="00B471B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71B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irality </w:t>
      </w:r>
      <w:r w:rsidR="00B471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new particles 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seemingly influenced by the parent crystals </w:t>
      </w:r>
      <w:r w:rsidR="00B72C2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n autocatalytic manner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0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ing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D0F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hanced </w:t>
      </w:r>
      <w:proofErr w:type="spellStart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racemization</w:t>
      </w:r>
      <w:proofErr w:type="spellEnd"/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45D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E134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played in Figure 1b.</w:t>
      </w:r>
      <w:r w:rsidR="00F932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EA43D5" w:rsidRDefault="00704BDF" w:rsidP="00651837">
      <w:pPr>
        <w:tabs>
          <w:tab w:val="clear" w:pos="7100"/>
          <w:tab w:val="left" w:pos="5535"/>
        </w:tabs>
        <w:snapToGrid w:val="0"/>
        <w:spacing w:before="240" w:line="300" w:lineRule="auto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E5A3F">
        <w:rPr>
          <w:rFonts w:asciiTheme="minorHAnsi" w:hAnsiTheme="minorHAnsi"/>
          <w:lang w:val="en-US"/>
        </w:rPr>
        <w:t xml:space="preserve">(a) </w:t>
      </w:r>
      <w:r w:rsidR="00BF289E">
        <w:rPr>
          <w:rFonts w:asciiTheme="minorHAnsi" w:eastAsia="MS PGothic" w:hAnsiTheme="minorHAnsi"/>
          <w:color w:val="000000"/>
          <w:szCs w:val="18"/>
          <w:lang w:val="en-US"/>
        </w:rPr>
        <w:t>Specific surface area</w:t>
      </w:r>
      <w:r w:rsidR="00DE5A3F">
        <w:rPr>
          <w:rFonts w:asciiTheme="minorHAnsi" w:eastAsia="MS PGothic" w:hAnsiTheme="minorHAnsi"/>
          <w:color w:val="000000"/>
          <w:szCs w:val="18"/>
          <w:lang w:val="en-US"/>
        </w:rPr>
        <w:t xml:space="preserve"> and (b) enantiomeric excess trends of the particles obtained from experiments run under the same thermal profile but with different agitation conditions (in legend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651837">
      <w:pPr>
        <w:tabs>
          <w:tab w:val="clear" w:pos="7100"/>
          <w:tab w:val="left" w:pos="5535"/>
        </w:tabs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65183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ab/>
      </w:r>
    </w:p>
    <w:p w:rsidR="00704BDF" w:rsidRPr="008D0BEB" w:rsidRDefault="00DE5A3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antioselective secondary nucleation plays a crucial role in solid-state deracemization via temperature cycles</w:t>
      </w:r>
      <w:r w:rsidR="00C518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intensified running conditions attainable within a microwave set-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physical phenomenon is greatly affected by operating parameters such as solute supersaturation, suspension density and agitation rate. Therefore, by optimizing these factors the </w:t>
      </w:r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process time can b</w:t>
      </w:r>
      <w:bookmarkStart w:id="0" w:name="_GoBack"/>
      <w:bookmarkEnd w:id="0"/>
      <w:r w:rsidR="005060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 significantly enhanced.</w:t>
      </w:r>
      <w:r w:rsidR="002A20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50608F" w:rsidP="0050608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A43D5">
        <w:rPr>
          <w:rFonts w:asciiTheme="minorHAnsi" w:hAnsiTheme="minorHAnsi"/>
          <w:color w:val="000000"/>
          <w:lang w:val="nl-BE"/>
        </w:rPr>
        <w:t xml:space="preserve">Lorenz, H. </w:t>
      </w:r>
      <w:proofErr w:type="spellStart"/>
      <w:r w:rsidRPr="00EA43D5">
        <w:rPr>
          <w:rFonts w:asciiTheme="minorHAnsi" w:hAnsiTheme="minorHAnsi"/>
          <w:color w:val="000000"/>
          <w:lang w:val="nl-BE"/>
        </w:rPr>
        <w:t>and</w:t>
      </w:r>
      <w:proofErr w:type="spellEnd"/>
      <w:r w:rsidRPr="00EA43D5">
        <w:rPr>
          <w:rFonts w:asciiTheme="minorHAnsi" w:hAnsiTheme="minorHAnsi"/>
          <w:color w:val="000000"/>
          <w:lang w:val="nl-BE"/>
        </w:rPr>
        <w:t xml:space="preserve"> Seidel‐Morgenstern, A.</w:t>
      </w:r>
      <w:r w:rsidR="00704BDF" w:rsidRPr="00EA43D5">
        <w:rPr>
          <w:rFonts w:asciiTheme="minorHAnsi" w:hAnsiTheme="minorHAnsi"/>
          <w:color w:val="000000"/>
          <w:lang w:val="nl-BE"/>
        </w:rPr>
        <w:t xml:space="preserve">, </w:t>
      </w:r>
      <w:proofErr w:type="spellStart"/>
      <w:r w:rsidRPr="00EA43D5">
        <w:rPr>
          <w:rFonts w:asciiTheme="minorHAnsi" w:hAnsiTheme="minorHAnsi"/>
          <w:color w:val="000000"/>
          <w:lang w:val="nl-BE"/>
        </w:rPr>
        <w:t>Angew</w:t>
      </w:r>
      <w:proofErr w:type="spellEnd"/>
      <w:r w:rsidRPr="00EA43D5">
        <w:rPr>
          <w:rFonts w:asciiTheme="minorHAnsi" w:hAnsiTheme="minorHAnsi"/>
          <w:color w:val="000000"/>
          <w:lang w:val="nl-BE"/>
        </w:rPr>
        <w:t xml:space="preserve">. </w:t>
      </w:r>
      <w:r w:rsidRPr="0050608F">
        <w:rPr>
          <w:rFonts w:asciiTheme="minorHAnsi" w:hAnsiTheme="minorHAnsi"/>
          <w:color w:val="000000"/>
        </w:rPr>
        <w:t>Chem. Int. Ed.</w:t>
      </w:r>
      <w:r>
        <w:rPr>
          <w:rFonts w:asciiTheme="minorHAnsi" w:hAnsiTheme="minorHAnsi"/>
          <w:color w:val="000000"/>
        </w:rPr>
        <w:t xml:space="preserve">, </w:t>
      </w:r>
      <w:r w:rsidRPr="0050608F">
        <w:rPr>
          <w:rFonts w:asciiTheme="minorHAnsi" w:hAnsiTheme="minorHAnsi"/>
          <w:color w:val="000000"/>
        </w:rPr>
        <w:t>2014,</w:t>
      </w:r>
      <w:r>
        <w:rPr>
          <w:rFonts w:asciiTheme="minorHAnsi" w:hAnsiTheme="minorHAnsi"/>
          <w:color w:val="000000"/>
        </w:rPr>
        <w:t xml:space="preserve"> </w:t>
      </w:r>
      <w:r w:rsidRPr="0050608F">
        <w:rPr>
          <w:rFonts w:asciiTheme="minorHAnsi" w:hAnsiTheme="minorHAnsi"/>
          <w:color w:val="000000"/>
        </w:rPr>
        <w:t>53, 1218 – 1250</w:t>
      </w:r>
      <w:r>
        <w:rPr>
          <w:rFonts w:asciiTheme="minorHAnsi" w:hAnsiTheme="minorHAnsi"/>
          <w:color w:val="000000"/>
        </w:rPr>
        <w:t>.</w:t>
      </w:r>
    </w:p>
    <w:p w:rsidR="006009B0" w:rsidRPr="006009B0" w:rsidRDefault="0050608F" w:rsidP="0050608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50608F">
        <w:rPr>
          <w:rFonts w:asciiTheme="minorHAnsi" w:hAnsiTheme="minorHAnsi"/>
          <w:color w:val="000000"/>
        </w:rPr>
        <w:t xml:space="preserve">K. </w:t>
      </w:r>
      <w:proofErr w:type="spellStart"/>
      <w:r w:rsidRPr="0050608F">
        <w:rPr>
          <w:rFonts w:asciiTheme="minorHAnsi" w:hAnsiTheme="minorHAnsi"/>
          <w:color w:val="000000"/>
        </w:rPr>
        <w:t>Suwannasang</w:t>
      </w:r>
      <w:proofErr w:type="spellEnd"/>
      <w:r w:rsidRPr="0050608F">
        <w:rPr>
          <w:rFonts w:asciiTheme="minorHAnsi" w:hAnsiTheme="minorHAnsi"/>
          <w:color w:val="000000"/>
        </w:rPr>
        <w:t xml:space="preserve">, A. E. Flood, C. </w:t>
      </w:r>
      <w:proofErr w:type="spellStart"/>
      <w:r w:rsidRPr="0050608F">
        <w:rPr>
          <w:rFonts w:asciiTheme="minorHAnsi" w:hAnsiTheme="minorHAnsi"/>
          <w:color w:val="000000"/>
        </w:rPr>
        <w:t>Rougeot</w:t>
      </w:r>
      <w:proofErr w:type="spellEnd"/>
      <w:r w:rsidRPr="0050608F">
        <w:rPr>
          <w:rFonts w:asciiTheme="minorHAnsi" w:hAnsiTheme="minorHAnsi"/>
          <w:color w:val="000000"/>
        </w:rPr>
        <w:t xml:space="preserve">, and G. </w:t>
      </w:r>
      <w:proofErr w:type="spellStart"/>
      <w:r w:rsidRPr="0050608F">
        <w:rPr>
          <w:rFonts w:asciiTheme="minorHAnsi" w:hAnsiTheme="minorHAnsi"/>
          <w:color w:val="000000"/>
        </w:rPr>
        <w:t>Coquerel</w:t>
      </w:r>
      <w:proofErr w:type="spellEnd"/>
      <w:r>
        <w:rPr>
          <w:rFonts w:asciiTheme="minorHAnsi" w:hAnsiTheme="minorHAnsi"/>
          <w:color w:val="000000"/>
        </w:rPr>
        <w:t>.</w:t>
      </w:r>
      <w:r w:rsidRPr="0050608F">
        <w:t xml:space="preserve"> </w:t>
      </w:r>
      <w:proofErr w:type="spellStart"/>
      <w:r w:rsidRPr="0050608F">
        <w:rPr>
          <w:rFonts w:asciiTheme="minorHAnsi" w:hAnsiTheme="minorHAnsi"/>
          <w:color w:val="000000"/>
        </w:rPr>
        <w:t>Cryst</w:t>
      </w:r>
      <w:proofErr w:type="spellEnd"/>
      <w:r w:rsidRPr="0050608F">
        <w:rPr>
          <w:rFonts w:asciiTheme="minorHAnsi" w:hAnsiTheme="minorHAnsi"/>
          <w:color w:val="000000"/>
        </w:rPr>
        <w:t>. Growth Des. 2013, 13, 3498−3504</w:t>
      </w:r>
      <w:r w:rsidR="00704BDF" w:rsidRPr="006009B0">
        <w:rPr>
          <w:rFonts w:asciiTheme="minorHAnsi" w:hAnsiTheme="minorHAnsi"/>
          <w:color w:val="000000"/>
        </w:rPr>
        <w:t xml:space="preserve">. </w:t>
      </w:r>
    </w:p>
    <w:p w:rsidR="00704BDF" w:rsidRPr="00BF289E" w:rsidRDefault="0050608F" w:rsidP="0065183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0A558F">
        <w:rPr>
          <w:rFonts w:asciiTheme="minorHAnsi" w:hAnsiTheme="minorHAnsi" w:cstheme="minorHAnsi"/>
        </w:rPr>
        <w:t xml:space="preserve">F. Cameli, C. Xiouras, and G. D. </w:t>
      </w:r>
      <w:proofErr w:type="spellStart"/>
      <w:r w:rsidRPr="000A558F">
        <w:rPr>
          <w:rFonts w:asciiTheme="minorHAnsi" w:hAnsiTheme="minorHAnsi" w:cstheme="minorHAnsi"/>
        </w:rPr>
        <w:t>Stefanidis</w:t>
      </w:r>
      <w:proofErr w:type="spellEnd"/>
      <w:r w:rsidRPr="000A558F">
        <w:rPr>
          <w:rFonts w:asciiTheme="minorHAnsi" w:hAnsiTheme="minorHAnsi" w:cstheme="minorHAnsi"/>
        </w:rPr>
        <w:t xml:space="preserve">. </w:t>
      </w:r>
      <w:proofErr w:type="spellStart"/>
      <w:r w:rsidRPr="000A558F">
        <w:rPr>
          <w:rFonts w:asciiTheme="minorHAnsi" w:hAnsiTheme="minorHAnsi" w:cstheme="minorHAnsi"/>
        </w:rPr>
        <w:t>CrystEngComm</w:t>
      </w:r>
      <w:proofErr w:type="spellEnd"/>
      <w:r w:rsidRPr="000A558F">
        <w:rPr>
          <w:rFonts w:asciiTheme="minorHAnsi" w:hAnsiTheme="minorHAnsi" w:cstheme="minorHAnsi"/>
        </w:rPr>
        <w:t>, 2018, 20, 2897</w:t>
      </w:r>
      <w:r w:rsidR="000A558F" w:rsidRPr="000A558F">
        <w:rPr>
          <w:rFonts w:asciiTheme="minorHAnsi" w:hAnsiTheme="minorHAnsi" w:cstheme="minorHAnsi"/>
        </w:rPr>
        <w:t>.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7AA7" w:rsidRDefault="00EF7AA7" w:rsidP="004F5E36">
      <w:r>
        <w:separator/>
      </w:r>
    </w:p>
  </w:endnote>
  <w:endnote w:type="continuationSeparator" w:id="0">
    <w:p w:rsidR="00EF7AA7" w:rsidRDefault="00EF7AA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7AA7" w:rsidRDefault="00EF7AA7" w:rsidP="004F5E36">
      <w:r>
        <w:separator/>
      </w:r>
    </w:p>
  </w:footnote>
  <w:footnote w:type="continuationSeparator" w:id="0">
    <w:p w:rsidR="00EF7AA7" w:rsidRDefault="00EF7AA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p w:rsidR="00704BDF" w:rsidRDefault="00704BDF" w:rsidP="005D0FAF">
    <w:pPr>
      <w:ind w:left="-426" w:right="-285"/>
      <w:jc w:val="cen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9646C92"/>
    <w:multiLevelType w:val="hybridMultilevel"/>
    <w:tmpl w:val="BCAA5370"/>
    <w:lvl w:ilvl="0" w:tplc="A676799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654EA"/>
    <w:multiLevelType w:val="hybridMultilevel"/>
    <w:tmpl w:val="B776D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7"/>
  </w:num>
  <w:num w:numId="16">
    <w:abstractNumId w:val="18"/>
  </w:num>
  <w:num w:numId="17">
    <w:abstractNumId w:val="10"/>
  </w:num>
  <w:num w:numId="18">
    <w:abstractNumId w:val="1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09B8"/>
    <w:rsid w:val="000117CB"/>
    <w:rsid w:val="0003148D"/>
    <w:rsid w:val="0003338C"/>
    <w:rsid w:val="00047DFD"/>
    <w:rsid w:val="00062A9A"/>
    <w:rsid w:val="00072801"/>
    <w:rsid w:val="0007509A"/>
    <w:rsid w:val="000904F5"/>
    <w:rsid w:val="000A03B2"/>
    <w:rsid w:val="000A558F"/>
    <w:rsid w:val="000D34BE"/>
    <w:rsid w:val="000E36F1"/>
    <w:rsid w:val="000E3A73"/>
    <w:rsid w:val="000E414A"/>
    <w:rsid w:val="0013121F"/>
    <w:rsid w:val="00134DE4"/>
    <w:rsid w:val="00141891"/>
    <w:rsid w:val="00146ED0"/>
    <w:rsid w:val="00150E59"/>
    <w:rsid w:val="001514B9"/>
    <w:rsid w:val="00184552"/>
    <w:rsid w:val="00184AD6"/>
    <w:rsid w:val="001B65C1"/>
    <w:rsid w:val="001C684B"/>
    <w:rsid w:val="001D53FC"/>
    <w:rsid w:val="001E46FA"/>
    <w:rsid w:val="001F2EC7"/>
    <w:rsid w:val="002065DB"/>
    <w:rsid w:val="00243278"/>
    <w:rsid w:val="002447EF"/>
    <w:rsid w:val="00251550"/>
    <w:rsid w:val="0027221A"/>
    <w:rsid w:val="002722A5"/>
    <w:rsid w:val="00275B61"/>
    <w:rsid w:val="002A20F8"/>
    <w:rsid w:val="002A3FB7"/>
    <w:rsid w:val="002D0F8B"/>
    <w:rsid w:val="002D1F12"/>
    <w:rsid w:val="003009B7"/>
    <w:rsid w:val="0030469C"/>
    <w:rsid w:val="003249EF"/>
    <w:rsid w:val="00353D04"/>
    <w:rsid w:val="00355EAB"/>
    <w:rsid w:val="003723D4"/>
    <w:rsid w:val="00394039"/>
    <w:rsid w:val="003A7D1C"/>
    <w:rsid w:val="0046164A"/>
    <w:rsid w:val="00462DCD"/>
    <w:rsid w:val="004A41A5"/>
    <w:rsid w:val="004C7CE3"/>
    <w:rsid w:val="004D1162"/>
    <w:rsid w:val="004E4DD6"/>
    <w:rsid w:val="004F5E36"/>
    <w:rsid w:val="0050608F"/>
    <w:rsid w:val="005119A5"/>
    <w:rsid w:val="005278B7"/>
    <w:rsid w:val="005346C8"/>
    <w:rsid w:val="005745DC"/>
    <w:rsid w:val="005900F2"/>
    <w:rsid w:val="00594E9F"/>
    <w:rsid w:val="005A082C"/>
    <w:rsid w:val="005B28AF"/>
    <w:rsid w:val="005B61E6"/>
    <w:rsid w:val="005C2E77"/>
    <w:rsid w:val="005C77E1"/>
    <w:rsid w:val="005D0FAF"/>
    <w:rsid w:val="005D6A2F"/>
    <w:rsid w:val="005E1A82"/>
    <w:rsid w:val="005F0A28"/>
    <w:rsid w:val="005F0DD5"/>
    <w:rsid w:val="005F0E5E"/>
    <w:rsid w:val="006009B0"/>
    <w:rsid w:val="00620DEE"/>
    <w:rsid w:val="00625639"/>
    <w:rsid w:val="0063591D"/>
    <w:rsid w:val="0064184D"/>
    <w:rsid w:val="00651837"/>
    <w:rsid w:val="00660E3E"/>
    <w:rsid w:val="00662E74"/>
    <w:rsid w:val="006A58D2"/>
    <w:rsid w:val="006C5579"/>
    <w:rsid w:val="006E3881"/>
    <w:rsid w:val="00704BDF"/>
    <w:rsid w:val="00736B13"/>
    <w:rsid w:val="007447F3"/>
    <w:rsid w:val="007661C8"/>
    <w:rsid w:val="00790003"/>
    <w:rsid w:val="007A201F"/>
    <w:rsid w:val="007D52CD"/>
    <w:rsid w:val="00813288"/>
    <w:rsid w:val="008168FC"/>
    <w:rsid w:val="00845645"/>
    <w:rsid w:val="008479A2"/>
    <w:rsid w:val="00875835"/>
    <w:rsid w:val="0087637F"/>
    <w:rsid w:val="00891B13"/>
    <w:rsid w:val="008A1512"/>
    <w:rsid w:val="008B65B8"/>
    <w:rsid w:val="008D0BEB"/>
    <w:rsid w:val="008E566E"/>
    <w:rsid w:val="008F572D"/>
    <w:rsid w:val="00901EB6"/>
    <w:rsid w:val="00905A45"/>
    <w:rsid w:val="009258C2"/>
    <w:rsid w:val="009450CE"/>
    <w:rsid w:val="0095164B"/>
    <w:rsid w:val="00983D54"/>
    <w:rsid w:val="00990938"/>
    <w:rsid w:val="00993857"/>
    <w:rsid w:val="00996483"/>
    <w:rsid w:val="009E788A"/>
    <w:rsid w:val="00A1763D"/>
    <w:rsid w:val="00A17CEC"/>
    <w:rsid w:val="00A27EF0"/>
    <w:rsid w:val="00A44719"/>
    <w:rsid w:val="00A76EFC"/>
    <w:rsid w:val="00A82C04"/>
    <w:rsid w:val="00A9626B"/>
    <w:rsid w:val="00A97F29"/>
    <w:rsid w:val="00AB0964"/>
    <w:rsid w:val="00AD5D8E"/>
    <w:rsid w:val="00AE377D"/>
    <w:rsid w:val="00AF2D33"/>
    <w:rsid w:val="00B22710"/>
    <w:rsid w:val="00B471B6"/>
    <w:rsid w:val="00B61DBF"/>
    <w:rsid w:val="00B72C2F"/>
    <w:rsid w:val="00B768C6"/>
    <w:rsid w:val="00B86BDB"/>
    <w:rsid w:val="00BA684D"/>
    <w:rsid w:val="00BB3492"/>
    <w:rsid w:val="00BC30C9"/>
    <w:rsid w:val="00BE3E58"/>
    <w:rsid w:val="00BF289E"/>
    <w:rsid w:val="00C01616"/>
    <w:rsid w:val="00C0162B"/>
    <w:rsid w:val="00C20D0C"/>
    <w:rsid w:val="00C2112F"/>
    <w:rsid w:val="00C257F9"/>
    <w:rsid w:val="00C345B1"/>
    <w:rsid w:val="00C40142"/>
    <w:rsid w:val="00C518E5"/>
    <w:rsid w:val="00C57182"/>
    <w:rsid w:val="00C655FD"/>
    <w:rsid w:val="00C83035"/>
    <w:rsid w:val="00C867B1"/>
    <w:rsid w:val="00C94434"/>
    <w:rsid w:val="00CA1C95"/>
    <w:rsid w:val="00CA5A9C"/>
    <w:rsid w:val="00CA706B"/>
    <w:rsid w:val="00CB43B2"/>
    <w:rsid w:val="00CD5FE2"/>
    <w:rsid w:val="00D02B4C"/>
    <w:rsid w:val="00D84576"/>
    <w:rsid w:val="00DD749C"/>
    <w:rsid w:val="00DE0019"/>
    <w:rsid w:val="00DE264A"/>
    <w:rsid w:val="00DE5A3F"/>
    <w:rsid w:val="00E041E7"/>
    <w:rsid w:val="00E13436"/>
    <w:rsid w:val="00E23CA1"/>
    <w:rsid w:val="00E409A8"/>
    <w:rsid w:val="00E7209D"/>
    <w:rsid w:val="00EA43D5"/>
    <w:rsid w:val="00EA50E1"/>
    <w:rsid w:val="00EE0131"/>
    <w:rsid w:val="00EF7AA7"/>
    <w:rsid w:val="00F30C64"/>
    <w:rsid w:val="00F45963"/>
    <w:rsid w:val="00F9321D"/>
    <w:rsid w:val="00FB730C"/>
    <w:rsid w:val="00FC2695"/>
    <w:rsid w:val="00FC3E03"/>
    <w:rsid w:val="00FE6A2D"/>
    <w:rsid w:val="00FF34BF"/>
    <w:rsid w:val="00FF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FDFDA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B28A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5B28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4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7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E0FD1-AD8E-4415-B2E0-87E5B30CA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80</Words>
  <Characters>444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abio Cameli</cp:lastModifiedBy>
  <cp:revision>4</cp:revision>
  <cp:lastPrinted>2015-05-12T18:31:00Z</cp:lastPrinted>
  <dcterms:created xsi:type="dcterms:W3CDTF">2019-04-30T20:26:00Z</dcterms:created>
  <dcterms:modified xsi:type="dcterms:W3CDTF">2019-04-30T20:30:00Z</dcterms:modified>
</cp:coreProperties>
</file>